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_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_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_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 (38, 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 (37, 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 (39, 5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 (3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I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9T16:30:56Z</dcterms:created>
  <dcterms:modified xsi:type="dcterms:W3CDTF">2024-12-19T16:3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